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vira Abur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v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ur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45 W Drummond Pl Chicago 6063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viraaburto@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4230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yssa Hernand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9/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